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11DF" w14:textId="77777777" w:rsidR="00FC0A70" w:rsidRPr="001621FC" w:rsidRDefault="00FC0A70" w:rsidP="00F64BED">
      <w:pPr>
        <w:ind w:left="-720" w:right="-1080"/>
        <w:jc w:val="center"/>
        <w:rPr>
          <w:b/>
          <w:bCs/>
          <w:sz w:val="20"/>
          <w:szCs w:val="20"/>
        </w:rPr>
      </w:pPr>
    </w:p>
    <w:p w14:paraId="386E9AD6" w14:textId="6A32CCEB" w:rsidR="00FC0A70" w:rsidRPr="001621FC" w:rsidRDefault="00FC0A70" w:rsidP="00AE2DF2">
      <w:pPr>
        <w:spacing w:line="360" w:lineRule="auto"/>
        <w:ind w:left="-720" w:right="-360"/>
        <w:jc w:val="both"/>
        <w:rPr>
          <w:sz w:val="20"/>
          <w:szCs w:val="20"/>
        </w:rPr>
      </w:pPr>
      <w:r w:rsidRPr="001621FC">
        <w:rPr>
          <w:sz w:val="20"/>
          <w:szCs w:val="20"/>
        </w:rPr>
        <w:t xml:space="preserve">To be eligible for directorship, a person must be in good standing at the Valleyview </w:t>
      </w:r>
      <w:r w:rsidR="000674FB">
        <w:rPr>
          <w:sz w:val="20"/>
          <w:szCs w:val="20"/>
        </w:rPr>
        <w:t xml:space="preserve">Consumers </w:t>
      </w:r>
      <w:r w:rsidRPr="001621FC">
        <w:rPr>
          <w:sz w:val="20"/>
          <w:szCs w:val="20"/>
        </w:rPr>
        <w:t xml:space="preserve">Co-op </w:t>
      </w:r>
      <w:r w:rsidR="00A2216B" w:rsidRPr="001621FC">
        <w:rPr>
          <w:sz w:val="20"/>
          <w:szCs w:val="20"/>
        </w:rPr>
        <w:t>Ltd.</w:t>
      </w:r>
      <w:r w:rsidR="00A2216B">
        <w:rPr>
          <w:sz w:val="20"/>
          <w:szCs w:val="20"/>
        </w:rPr>
        <w:t xml:space="preserve"> and</w:t>
      </w:r>
      <w:r w:rsidRPr="001621FC">
        <w:rPr>
          <w:sz w:val="20"/>
          <w:szCs w:val="20"/>
        </w:rPr>
        <w:t xml:space="preserve"> meet all Director Qualifications. </w:t>
      </w:r>
      <w:r w:rsidR="00A2216B">
        <w:rPr>
          <w:sz w:val="20"/>
          <w:szCs w:val="20"/>
        </w:rPr>
        <w:t>The candidate</w:t>
      </w:r>
      <w:r w:rsidRPr="001621FC">
        <w:rPr>
          <w:sz w:val="20"/>
          <w:szCs w:val="20"/>
        </w:rPr>
        <w:t xml:space="preserve"> must be willing to attend monthly meetings and actively serve on Board committees. Each nominee will have the opportunity to deliver a sp</w:t>
      </w:r>
      <w:r w:rsidR="00D61431">
        <w:rPr>
          <w:sz w:val="20"/>
          <w:szCs w:val="20"/>
        </w:rPr>
        <w:t>eech</w:t>
      </w:r>
      <w:r w:rsidRPr="001621FC">
        <w:rPr>
          <w:sz w:val="20"/>
          <w:szCs w:val="20"/>
        </w:rPr>
        <w:t xml:space="preserve"> at the Annual General Meeting.</w:t>
      </w:r>
    </w:p>
    <w:p w14:paraId="0636E348" w14:textId="77777777" w:rsidR="00FC0A70" w:rsidRPr="001621FC" w:rsidRDefault="00FC0A70" w:rsidP="00F64BED">
      <w:pPr>
        <w:ind w:left="-720" w:right="-360"/>
        <w:rPr>
          <w:sz w:val="20"/>
          <w:szCs w:val="20"/>
        </w:rPr>
      </w:pPr>
    </w:p>
    <w:p w14:paraId="02B9E4FA" w14:textId="733DD9BF" w:rsidR="00FC0A70" w:rsidRPr="001621FC" w:rsidRDefault="00FC0A70" w:rsidP="00F64BED">
      <w:pPr>
        <w:ind w:left="-720" w:right="-360"/>
        <w:rPr>
          <w:b/>
          <w:bCs/>
          <w:sz w:val="20"/>
          <w:szCs w:val="20"/>
        </w:rPr>
      </w:pPr>
      <w:r w:rsidRPr="001621FC">
        <w:rPr>
          <w:b/>
          <w:bCs/>
          <w:sz w:val="20"/>
          <w:szCs w:val="20"/>
        </w:rPr>
        <w:t>We w</w:t>
      </w:r>
      <w:r w:rsidR="00F64BED">
        <w:rPr>
          <w:b/>
          <w:bCs/>
          <w:sz w:val="20"/>
          <w:szCs w:val="20"/>
        </w:rPr>
        <w:t>ant</w:t>
      </w:r>
      <w:r w:rsidRPr="001621FC">
        <w:rPr>
          <w:b/>
          <w:bCs/>
          <w:sz w:val="20"/>
          <w:szCs w:val="20"/>
        </w:rPr>
        <w:t xml:space="preserve"> to nominate:</w:t>
      </w:r>
    </w:p>
    <w:p w14:paraId="3091F78E" w14:textId="77777777" w:rsidR="00FC0A70" w:rsidRPr="001621FC" w:rsidRDefault="00FC0A70" w:rsidP="00F64BED">
      <w:pPr>
        <w:ind w:left="-720" w:right="-360"/>
        <w:rPr>
          <w:b/>
          <w:bCs/>
          <w:sz w:val="20"/>
          <w:szCs w:val="20"/>
        </w:rPr>
      </w:pPr>
    </w:p>
    <w:p w14:paraId="6AD2C6EC" w14:textId="5186539D" w:rsidR="00FC0A70" w:rsidRPr="001621FC" w:rsidRDefault="00FC0A70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NAME __________________</w:t>
      </w:r>
      <w:r w:rsidR="00F64BED">
        <w:rPr>
          <w:sz w:val="20"/>
          <w:szCs w:val="20"/>
        </w:rPr>
        <w:t>__________</w:t>
      </w:r>
      <w:r w:rsidRPr="001621FC">
        <w:rPr>
          <w:sz w:val="20"/>
          <w:szCs w:val="20"/>
        </w:rPr>
        <w:t>_____________________________________</w:t>
      </w:r>
      <w:r w:rsidR="00D61431">
        <w:rPr>
          <w:sz w:val="20"/>
          <w:szCs w:val="20"/>
        </w:rPr>
        <w:t>_________________________</w:t>
      </w:r>
    </w:p>
    <w:p w14:paraId="33262F64" w14:textId="77777777" w:rsidR="00FC0A70" w:rsidRPr="001621FC" w:rsidRDefault="00FC0A70" w:rsidP="00F64BED">
      <w:pPr>
        <w:ind w:left="-720" w:right="-360"/>
        <w:rPr>
          <w:sz w:val="20"/>
          <w:szCs w:val="20"/>
        </w:rPr>
      </w:pPr>
    </w:p>
    <w:p w14:paraId="5AF4D948" w14:textId="6E90B4CB" w:rsidR="00FC0A70" w:rsidRPr="001621FC" w:rsidRDefault="00773C8D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ADDRESS</w:t>
      </w:r>
      <w:r>
        <w:rPr>
          <w:sz w:val="20"/>
          <w:szCs w:val="20"/>
        </w:rPr>
        <w:t xml:space="preserve"> _</w:t>
      </w:r>
      <w:r w:rsidR="00D61431">
        <w:rPr>
          <w:sz w:val="20"/>
          <w:szCs w:val="20"/>
        </w:rPr>
        <w:t>_____________________</w:t>
      </w:r>
      <w:r w:rsidR="00F64BED">
        <w:rPr>
          <w:sz w:val="20"/>
          <w:szCs w:val="20"/>
        </w:rPr>
        <w:t>___________</w:t>
      </w:r>
      <w:r w:rsidR="00D61431">
        <w:rPr>
          <w:sz w:val="20"/>
          <w:szCs w:val="20"/>
        </w:rPr>
        <w:t>__</w:t>
      </w:r>
      <w:r w:rsidR="00FC0A70" w:rsidRPr="001621FC">
        <w:rPr>
          <w:sz w:val="20"/>
          <w:szCs w:val="20"/>
        </w:rPr>
        <w:t>____________________________________________________</w:t>
      </w:r>
    </w:p>
    <w:p w14:paraId="7E4083B5" w14:textId="77777777" w:rsidR="00FC0A70" w:rsidRPr="001621FC" w:rsidRDefault="00FC0A70" w:rsidP="00F64BED">
      <w:pPr>
        <w:ind w:left="-720" w:right="-360"/>
        <w:rPr>
          <w:sz w:val="20"/>
          <w:szCs w:val="20"/>
        </w:rPr>
      </w:pPr>
    </w:p>
    <w:p w14:paraId="0C09ADD2" w14:textId="4BCE41E7" w:rsidR="008C239A" w:rsidRPr="001621FC" w:rsidRDefault="00FC0A70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PHONE # ____________</w:t>
      </w:r>
      <w:r w:rsidR="00F64BED">
        <w:rPr>
          <w:sz w:val="20"/>
          <w:szCs w:val="20"/>
        </w:rPr>
        <w:t>____</w:t>
      </w:r>
      <w:r w:rsidRPr="001621FC">
        <w:rPr>
          <w:sz w:val="20"/>
          <w:szCs w:val="20"/>
        </w:rPr>
        <w:t>______</w:t>
      </w:r>
      <w:r w:rsidR="008C239A" w:rsidRPr="001621FC">
        <w:rPr>
          <w:sz w:val="20"/>
          <w:szCs w:val="20"/>
        </w:rPr>
        <w:t>__</w:t>
      </w:r>
      <w:r w:rsidR="00D61431">
        <w:rPr>
          <w:sz w:val="20"/>
          <w:szCs w:val="20"/>
        </w:rPr>
        <w:t>____________</w:t>
      </w:r>
      <w:r w:rsidR="00D61431">
        <w:rPr>
          <w:sz w:val="20"/>
          <w:szCs w:val="20"/>
        </w:rPr>
        <w:tab/>
      </w:r>
      <w:r w:rsidRPr="001621FC">
        <w:rPr>
          <w:sz w:val="20"/>
          <w:szCs w:val="20"/>
        </w:rPr>
        <w:t>CO-OP # _________________</w:t>
      </w:r>
      <w:r w:rsidR="00F64BED">
        <w:rPr>
          <w:sz w:val="20"/>
          <w:szCs w:val="20"/>
        </w:rPr>
        <w:t>___</w:t>
      </w:r>
      <w:r w:rsidRPr="001621FC">
        <w:rPr>
          <w:sz w:val="20"/>
          <w:szCs w:val="20"/>
        </w:rPr>
        <w:t>_____</w:t>
      </w:r>
      <w:r w:rsidR="00D61431">
        <w:rPr>
          <w:sz w:val="20"/>
          <w:szCs w:val="20"/>
        </w:rPr>
        <w:t>_____________</w:t>
      </w:r>
    </w:p>
    <w:p w14:paraId="6A5DF687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31C77D73" w14:textId="77777777" w:rsidR="008C239A" w:rsidRPr="001621FC" w:rsidRDefault="008C239A" w:rsidP="00F64BED">
      <w:pPr>
        <w:ind w:left="-720" w:right="-360"/>
        <w:rPr>
          <w:b/>
          <w:bCs/>
          <w:sz w:val="20"/>
          <w:szCs w:val="20"/>
        </w:rPr>
      </w:pPr>
      <w:r w:rsidRPr="001621FC">
        <w:rPr>
          <w:b/>
          <w:bCs/>
          <w:sz w:val="20"/>
          <w:szCs w:val="20"/>
        </w:rPr>
        <w:t>Two (2) Names are required to validate this nomination:</w:t>
      </w:r>
    </w:p>
    <w:p w14:paraId="4D24678A" w14:textId="77777777" w:rsidR="008C239A" w:rsidRPr="001621FC" w:rsidRDefault="008C239A" w:rsidP="00F64BED">
      <w:pPr>
        <w:ind w:left="-720" w:right="-360"/>
        <w:rPr>
          <w:b/>
          <w:bCs/>
          <w:sz w:val="20"/>
          <w:szCs w:val="20"/>
        </w:rPr>
      </w:pPr>
    </w:p>
    <w:p w14:paraId="08A4ECE8" w14:textId="77777777" w:rsidR="008C239A" w:rsidRPr="001621FC" w:rsidRDefault="008C239A" w:rsidP="00F64BED">
      <w:pPr>
        <w:ind w:left="-720" w:right="-360"/>
        <w:rPr>
          <w:b/>
          <w:bCs/>
          <w:sz w:val="20"/>
          <w:szCs w:val="20"/>
        </w:rPr>
      </w:pPr>
      <w:r w:rsidRPr="001621FC">
        <w:rPr>
          <w:b/>
          <w:bCs/>
          <w:sz w:val="20"/>
          <w:szCs w:val="20"/>
        </w:rPr>
        <w:t>1. Nominator:</w:t>
      </w:r>
    </w:p>
    <w:p w14:paraId="3A21369B" w14:textId="2449C9A6" w:rsidR="008C239A" w:rsidRPr="001621FC" w:rsidRDefault="008C239A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Name:</w:t>
      </w:r>
      <w:r w:rsidR="00D61431">
        <w:rPr>
          <w:sz w:val="20"/>
          <w:szCs w:val="20"/>
        </w:rPr>
        <w:t xml:space="preserve"> </w:t>
      </w:r>
      <w:r w:rsidRPr="001621FC">
        <w:rPr>
          <w:sz w:val="20"/>
          <w:szCs w:val="20"/>
        </w:rPr>
        <w:t xml:space="preserve"> ____________________________</w:t>
      </w:r>
      <w:r w:rsidR="00F64BED">
        <w:rPr>
          <w:sz w:val="20"/>
          <w:szCs w:val="20"/>
        </w:rPr>
        <w:t>__________</w:t>
      </w:r>
      <w:r w:rsidRPr="001621FC">
        <w:rPr>
          <w:sz w:val="20"/>
          <w:szCs w:val="20"/>
        </w:rPr>
        <w:t>___________________________</w:t>
      </w:r>
      <w:r w:rsidR="00D61431">
        <w:rPr>
          <w:sz w:val="20"/>
          <w:szCs w:val="20"/>
        </w:rPr>
        <w:t>_________________________</w:t>
      </w:r>
    </w:p>
    <w:p w14:paraId="2738A63C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434E220A" w14:textId="08F9F903" w:rsidR="008C239A" w:rsidRPr="001621FC" w:rsidRDefault="008C239A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Address: ______________</w:t>
      </w:r>
      <w:r w:rsidR="00F64BED">
        <w:rPr>
          <w:sz w:val="20"/>
          <w:szCs w:val="20"/>
        </w:rPr>
        <w:t>___________</w:t>
      </w:r>
      <w:r w:rsidRPr="001621FC">
        <w:rPr>
          <w:sz w:val="20"/>
          <w:szCs w:val="20"/>
        </w:rPr>
        <w:t>_______________________________________</w:t>
      </w:r>
      <w:r w:rsidR="00D61431">
        <w:rPr>
          <w:sz w:val="20"/>
          <w:szCs w:val="20"/>
        </w:rPr>
        <w:t>_________________________</w:t>
      </w:r>
    </w:p>
    <w:p w14:paraId="277CB619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76629619" w14:textId="73AE92DD" w:rsidR="008C239A" w:rsidRPr="001621FC" w:rsidRDefault="008C239A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Phone # _________________</w:t>
      </w:r>
      <w:r w:rsidR="00F64BED">
        <w:rPr>
          <w:sz w:val="20"/>
          <w:szCs w:val="20"/>
        </w:rPr>
        <w:t>____</w:t>
      </w:r>
      <w:r w:rsidRPr="001621FC">
        <w:rPr>
          <w:sz w:val="20"/>
          <w:szCs w:val="20"/>
        </w:rPr>
        <w:t>_____</w:t>
      </w:r>
      <w:r w:rsidR="00D61431">
        <w:rPr>
          <w:sz w:val="20"/>
          <w:szCs w:val="20"/>
        </w:rPr>
        <w:t>____________</w:t>
      </w:r>
      <w:r w:rsidRPr="001621FC">
        <w:rPr>
          <w:sz w:val="20"/>
          <w:szCs w:val="20"/>
        </w:rPr>
        <w:tab/>
        <w:t>Co-op # ____________________</w:t>
      </w:r>
      <w:r w:rsidR="00F64BED">
        <w:rPr>
          <w:sz w:val="20"/>
          <w:szCs w:val="20"/>
        </w:rPr>
        <w:t>___</w:t>
      </w:r>
      <w:r w:rsidRPr="001621FC">
        <w:rPr>
          <w:sz w:val="20"/>
          <w:szCs w:val="20"/>
        </w:rPr>
        <w:t>___</w:t>
      </w:r>
      <w:r w:rsidR="00D61431">
        <w:rPr>
          <w:sz w:val="20"/>
          <w:szCs w:val="20"/>
        </w:rPr>
        <w:t>_____________</w:t>
      </w:r>
    </w:p>
    <w:p w14:paraId="3F25460D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13FD3C10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74F5F565" w14:textId="16DDB936" w:rsidR="008C239A" w:rsidRPr="001621FC" w:rsidRDefault="008C239A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Nominator’s Signature ____________________</w:t>
      </w:r>
      <w:r w:rsidR="00D61431">
        <w:rPr>
          <w:sz w:val="20"/>
          <w:szCs w:val="20"/>
        </w:rPr>
        <w:t>_________</w:t>
      </w:r>
    </w:p>
    <w:p w14:paraId="1AD41DC1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5686248B" w14:textId="77777777" w:rsidR="008C239A" w:rsidRPr="001621FC" w:rsidRDefault="008C239A" w:rsidP="00F64BED">
      <w:pPr>
        <w:ind w:left="-720" w:right="-360"/>
        <w:rPr>
          <w:b/>
          <w:bCs/>
          <w:sz w:val="20"/>
          <w:szCs w:val="20"/>
        </w:rPr>
      </w:pPr>
      <w:r w:rsidRPr="001621FC">
        <w:rPr>
          <w:b/>
          <w:bCs/>
          <w:sz w:val="20"/>
          <w:szCs w:val="20"/>
        </w:rPr>
        <w:t>2. Nominator:</w:t>
      </w:r>
    </w:p>
    <w:p w14:paraId="7334C182" w14:textId="016D2020" w:rsidR="008C239A" w:rsidRPr="001621FC" w:rsidRDefault="008C239A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Name: ___________________________</w:t>
      </w:r>
      <w:r w:rsidR="00F64BED">
        <w:rPr>
          <w:sz w:val="20"/>
          <w:szCs w:val="20"/>
        </w:rPr>
        <w:t>___________</w:t>
      </w:r>
      <w:r w:rsidRPr="001621FC">
        <w:rPr>
          <w:sz w:val="20"/>
          <w:szCs w:val="20"/>
        </w:rPr>
        <w:t>____________________________</w:t>
      </w:r>
      <w:r w:rsidR="00D61431">
        <w:rPr>
          <w:sz w:val="20"/>
          <w:szCs w:val="20"/>
        </w:rPr>
        <w:t>_________________________</w:t>
      </w:r>
    </w:p>
    <w:p w14:paraId="49F09056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5EA5A4EB" w14:textId="7C0701BE" w:rsidR="008C239A" w:rsidRDefault="008C239A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Address: _____________________________________________________</w:t>
      </w:r>
      <w:r w:rsidR="00D61431">
        <w:rPr>
          <w:sz w:val="20"/>
          <w:szCs w:val="20"/>
        </w:rPr>
        <w:t>_________________________</w:t>
      </w:r>
      <w:r w:rsidR="00F64BED">
        <w:rPr>
          <w:sz w:val="20"/>
          <w:szCs w:val="20"/>
        </w:rPr>
        <w:t>___________</w:t>
      </w:r>
    </w:p>
    <w:p w14:paraId="69F807D1" w14:textId="77777777" w:rsidR="00F64BED" w:rsidRPr="001621FC" w:rsidRDefault="00F64BED" w:rsidP="00F64BED">
      <w:pPr>
        <w:ind w:left="-720" w:right="-360"/>
        <w:rPr>
          <w:sz w:val="20"/>
          <w:szCs w:val="20"/>
        </w:rPr>
      </w:pPr>
    </w:p>
    <w:p w14:paraId="13B4B9BE" w14:textId="6C530480" w:rsidR="008C239A" w:rsidRPr="001621FC" w:rsidRDefault="00D61431" w:rsidP="00F64BED">
      <w:pPr>
        <w:ind w:left="-720" w:right="-360"/>
        <w:rPr>
          <w:sz w:val="20"/>
          <w:szCs w:val="20"/>
        </w:rPr>
      </w:pPr>
      <w:r>
        <w:rPr>
          <w:sz w:val="20"/>
          <w:szCs w:val="20"/>
        </w:rPr>
        <w:t>Phone #</w:t>
      </w:r>
      <w:r w:rsidR="008C239A" w:rsidRPr="001621FC">
        <w:rPr>
          <w:sz w:val="20"/>
          <w:szCs w:val="20"/>
        </w:rPr>
        <w:t xml:space="preserve"> _______________________</w:t>
      </w:r>
      <w:r>
        <w:rPr>
          <w:sz w:val="20"/>
          <w:szCs w:val="20"/>
        </w:rPr>
        <w:t>____</w:t>
      </w:r>
      <w:r w:rsidR="00F64BED">
        <w:rPr>
          <w:sz w:val="20"/>
          <w:szCs w:val="20"/>
        </w:rPr>
        <w:t>___</w:t>
      </w:r>
      <w:r>
        <w:rPr>
          <w:sz w:val="20"/>
          <w:szCs w:val="20"/>
        </w:rPr>
        <w:t>_______</w:t>
      </w:r>
      <w:r w:rsidR="008C239A" w:rsidRPr="001621FC">
        <w:rPr>
          <w:sz w:val="20"/>
          <w:szCs w:val="20"/>
        </w:rPr>
        <w:tab/>
        <w:t>Co-op # _____________</w:t>
      </w:r>
      <w:r w:rsidR="00F64BED">
        <w:rPr>
          <w:sz w:val="20"/>
          <w:szCs w:val="20"/>
        </w:rPr>
        <w:t>___</w:t>
      </w:r>
      <w:r w:rsidR="008C239A" w:rsidRPr="001621FC">
        <w:rPr>
          <w:sz w:val="20"/>
          <w:szCs w:val="20"/>
        </w:rPr>
        <w:t>__________</w:t>
      </w:r>
      <w:r>
        <w:rPr>
          <w:sz w:val="20"/>
          <w:szCs w:val="20"/>
        </w:rPr>
        <w:t>_____________</w:t>
      </w:r>
    </w:p>
    <w:p w14:paraId="174676DB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054A7851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14F67D37" w14:textId="75D4C7D6" w:rsidR="008C239A" w:rsidRPr="001621FC" w:rsidRDefault="008C239A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>Nominator’s Signature ______________________________</w:t>
      </w:r>
    </w:p>
    <w:p w14:paraId="4F2E6CE3" w14:textId="77777777" w:rsidR="008C239A" w:rsidRPr="001621FC" w:rsidRDefault="008C239A" w:rsidP="00F64BED">
      <w:pPr>
        <w:ind w:left="-720" w:right="-360"/>
        <w:rPr>
          <w:sz w:val="20"/>
          <w:szCs w:val="20"/>
        </w:rPr>
      </w:pPr>
    </w:p>
    <w:p w14:paraId="43142C5D" w14:textId="0AD53E5B" w:rsidR="008C239A" w:rsidRPr="001621FC" w:rsidRDefault="008C239A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 xml:space="preserve">I agree to let my name stand nomination to the election of directors at the </w:t>
      </w:r>
      <w:r w:rsidR="00390882">
        <w:rPr>
          <w:sz w:val="20"/>
          <w:szCs w:val="20"/>
        </w:rPr>
        <w:t>202</w:t>
      </w:r>
      <w:r w:rsidR="009A693D">
        <w:rPr>
          <w:sz w:val="20"/>
          <w:szCs w:val="20"/>
        </w:rPr>
        <w:t>1</w:t>
      </w:r>
      <w:r w:rsidR="00390882">
        <w:rPr>
          <w:sz w:val="20"/>
          <w:szCs w:val="20"/>
        </w:rPr>
        <w:t xml:space="preserve"> </w:t>
      </w:r>
      <w:r w:rsidR="001621FC" w:rsidRPr="001621FC">
        <w:rPr>
          <w:sz w:val="20"/>
          <w:szCs w:val="20"/>
        </w:rPr>
        <w:t>Annual General Meeting.</w:t>
      </w:r>
    </w:p>
    <w:p w14:paraId="78FA905E" w14:textId="77777777" w:rsidR="00F64BED" w:rsidRDefault="001621FC" w:rsidP="00F64BED">
      <w:pPr>
        <w:ind w:left="-720" w:right="-360"/>
        <w:rPr>
          <w:sz w:val="20"/>
          <w:szCs w:val="20"/>
        </w:rPr>
      </w:pPr>
      <w:r w:rsidRPr="001621FC">
        <w:rPr>
          <w:sz w:val="20"/>
          <w:szCs w:val="20"/>
        </w:rPr>
        <w:tab/>
      </w:r>
      <w:r w:rsidRPr="001621FC">
        <w:rPr>
          <w:sz w:val="20"/>
          <w:szCs w:val="20"/>
        </w:rPr>
        <w:tab/>
      </w:r>
      <w:r w:rsidRPr="001621FC">
        <w:rPr>
          <w:sz w:val="20"/>
          <w:szCs w:val="20"/>
        </w:rPr>
        <w:tab/>
      </w:r>
      <w:r w:rsidRPr="001621FC">
        <w:rPr>
          <w:sz w:val="20"/>
          <w:szCs w:val="20"/>
        </w:rPr>
        <w:tab/>
      </w:r>
      <w:r w:rsidRPr="001621FC">
        <w:rPr>
          <w:sz w:val="20"/>
          <w:szCs w:val="20"/>
        </w:rPr>
        <w:tab/>
      </w:r>
    </w:p>
    <w:p w14:paraId="29D4FF2F" w14:textId="77777777" w:rsidR="00F64BED" w:rsidRDefault="00F64BED" w:rsidP="00F64BED">
      <w:pPr>
        <w:ind w:left="-720" w:right="-360"/>
        <w:jc w:val="right"/>
        <w:rPr>
          <w:sz w:val="20"/>
          <w:szCs w:val="20"/>
        </w:rPr>
      </w:pPr>
    </w:p>
    <w:p w14:paraId="77F6B4D6" w14:textId="2C328996" w:rsidR="001621FC" w:rsidRPr="001621FC" w:rsidRDefault="001621FC" w:rsidP="00F64BED">
      <w:pPr>
        <w:ind w:left="-720" w:right="-360"/>
        <w:jc w:val="right"/>
        <w:rPr>
          <w:sz w:val="20"/>
          <w:szCs w:val="20"/>
        </w:rPr>
      </w:pPr>
      <w:r w:rsidRPr="001621FC">
        <w:rPr>
          <w:sz w:val="20"/>
          <w:szCs w:val="20"/>
        </w:rPr>
        <w:t>_______________________________</w:t>
      </w:r>
    </w:p>
    <w:p w14:paraId="4E8479C4" w14:textId="77777777" w:rsidR="001621FC" w:rsidRPr="001621FC" w:rsidRDefault="001621FC" w:rsidP="00F64BED">
      <w:pPr>
        <w:ind w:left="-720" w:right="-360"/>
        <w:jc w:val="right"/>
        <w:rPr>
          <w:sz w:val="20"/>
          <w:szCs w:val="20"/>
        </w:rPr>
      </w:pPr>
      <w:r w:rsidRPr="001621FC">
        <w:rPr>
          <w:sz w:val="20"/>
          <w:szCs w:val="20"/>
        </w:rPr>
        <w:tab/>
      </w:r>
      <w:r w:rsidRPr="001621FC">
        <w:rPr>
          <w:sz w:val="20"/>
          <w:szCs w:val="20"/>
        </w:rPr>
        <w:tab/>
      </w:r>
      <w:r w:rsidRPr="001621FC">
        <w:rPr>
          <w:sz w:val="20"/>
          <w:szCs w:val="20"/>
        </w:rPr>
        <w:tab/>
      </w:r>
      <w:r w:rsidRPr="001621FC">
        <w:rPr>
          <w:sz w:val="20"/>
          <w:szCs w:val="20"/>
        </w:rPr>
        <w:tab/>
      </w:r>
      <w:r w:rsidRPr="001621FC">
        <w:rPr>
          <w:sz w:val="20"/>
          <w:szCs w:val="20"/>
        </w:rPr>
        <w:tab/>
      </w:r>
      <w:r w:rsidR="00D61431">
        <w:rPr>
          <w:sz w:val="20"/>
          <w:szCs w:val="20"/>
        </w:rPr>
        <w:tab/>
      </w:r>
      <w:r w:rsidRPr="001621FC">
        <w:rPr>
          <w:sz w:val="20"/>
          <w:szCs w:val="20"/>
        </w:rPr>
        <w:t>(Signature of Candidate)</w:t>
      </w:r>
    </w:p>
    <w:p w14:paraId="4B403024" w14:textId="77777777" w:rsidR="001621FC" w:rsidRPr="001621FC" w:rsidRDefault="001621FC" w:rsidP="00F64BED">
      <w:pPr>
        <w:ind w:left="-720" w:right="-360"/>
        <w:rPr>
          <w:sz w:val="20"/>
          <w:szCs w:val="20"/>
        </w:rPr>
      </w:pPr>
    </w:p>
    <w:p w14:paraId="45D07F91" w14:textId="2A1A0597" w:rsidR="001621FC" w:rsidRPr="001621FC" w:rsidRDefault="001621FC" w:rsidP="00F64BED">
      <w:pPr>
        <w:spacing w:line="360" w:lineRule="auto"/>
        <w:ind w:left="-720" w:right="-360"/>
        <w:jc w:val="both"/>
        <w:rPr>
          <w:sz w:val="20"/>
          <w:szCs w:val="20"/>
        </w:rPr>
      </w:pPr>
      <w:r w:rsidRPr="00EA7DDF">
        <w:rPr>
          <w:sz w:val="20"/>
          <w:szCs w:val="20"/>
          <w:u w:val="single"/>
        </w:rPr>
        <w:t>Please attach a biography</w:t>
      </w:r>
      <w:r w:rsidRPr="001621FC">
        <w:rPr>
          <w:sz w:val="20"/>
          <w:szCs w:val="20"/>
        </w:rPr>
        <w:t xml:space="preserve"> of the nominee outlining his/her experience, interests, and qualifications to</w:t>
      </w:r>
      <w:r w:rsidR="00F64BED">
        <w:rPr>
          <w:sz w:val="20"/>
          <w:szCs w:val="20"/>
        </w:rPr>
        <w:t xml:space="preserve"> </w:t>
      </w:r>
      <w:r w:rsidRPr="001621FC">
        <w:rPr>
          <w:sz w:val="20"/>
          <w:szCs w:val="20"/>
        </w:rPr>
        <w:t>serve in thi</w:t>
      </w:r>
      <w:r w:rsidR="00D61431">
        <w:rPr>
          <w:sz w:val="20"/>
          <w:szCs w:val="20"/>
        </w:rPr>
        <w:t>s capacity. The biography must</w:t>
      </w:r>
      <w:r w:rsidRPr="001621FC">
        <w:rPr>
          <w:sz w:val="20"/>
          <w:szCs w:val="20"/>
        </w:rPr>
        <w:t xml:space="preserve"> be delivered to the Administration Office no later than</w:t>
      </w:r>
      <w:r w:rsidR="00F64BED">
        <w:rPr>
          <w:sz w:val="20"/>
          <w:szCs w:val="20"/>
        </w:rPr>
        <w:t xml:space="preserve"> </w:t>
      </w:r>
      <w:r w:rsidR="00390882" w:rsidRPr="00014AB9">
        <w:rPr>
          <w:b/>
          <w:bCs/>
          <w:sz w:val="20"/>
          <w:szCs w:val="20"/>
          <w:u w:val="single"/>
        </w:rPr>
        <w:t xml:space="preserve">May </w:t>
      </w:r>
      <w:r w:rsidR="00425D99" w:rsidRPr="00014AB9">
        <w:rPr>
          <w:b/>
          <w:bCs/>
          <w:sz w:val="20"/>
          <w:szCs w:val="20"/>
          <w:u w:val="single"/>
        </w:rPr>
        <w:t>25</w:t>
      </w:r>
      <w:r w:rsidR="00390882" w:rsidRPr="00014AB9">
        <w:rPr>
          <w:b/>
          <w:bCs/>
          <w:sz w:val="20"/>
          <w:szCs w:val="20"/>
          <w:u w:val="single"/>
        </w:rPr>
        <w:t>, 202</w:t>
      </w:r>
      <w:r w:rsidR="00014AB9" w:rsidRPr="00014AB9">
        <w:rPr>
          <w:b/>
          <w:bCs/>
          <w:sz w:val="20"/>
          <w:szCs w:val="20"/>
          <w:u w:val="single"/>
        </w:rPr>
        <w:t>2</w:t>
      </w:r>
      <w:r w:rsidRPr="00014AB9">
        <w:rPr>
          <w:sz w:val="20"/>
          <w:szCs w:val="20"/>
          <w:u w:val="single"/>
        </w:rPr>
        <w:t>.</w:t>
      </w:r>
      <w:r w:rsidR="00D61431" w:rsidRPr="00014AB9">
        <w:rPr>
          <w:sz w:val="20"/>
          <w:szCs w:val="20"/>
        </w:rPr>
        <w:t xml:space="preserve"> </w:t>
      </w:r>
      <w:r w:rsidRPr="00014AB9">
        <w:rPr>
          <w:sz w:val="20"/>
          <w:szCs w:val="20"/>
        </w:rPr>
        <w:t>The</w:t>
      </w:r>
      <w:r w:rsidRPr="001621FC">
        <w:rPr>
          <w:sz w:val="20"/>
          <w:szCs w:val="20"/>
        </w:rPr>
        <w:t xml:space="preserve"> typed biographies will then be distr</w:t>
      </w:r>
      <w:r w:rsidR="003514AC">
        <w:rPr>
          <w:sz w:val="20"/>
          <w:szCs w:val="20"/>
        </w:rPr>
        <w:t xml:space="preserve">ibuted to all Valleyview </w:t>
      </w:r>
      <w:r w:rsidR="000674FB">
        <w:rPr>
          <w:sz w:val="20"/>
          <w:szCs w:val="20"/>
        </w:rPr>
        <w:t xml:space="preserve">Consumers </w:t>
      </w:r>
      <w:r w:rsidR="003514AC">
        <w:rPr>
          <w:sz w:val="20"/>
          <w:szCs w:val="20"/>
        </w:rPr>
        <w:t>Co-op L</w:t>
      </w:r>
      <w:r w:rsidRPr="001621FC">
        <w:rPr>
          <w:sz w:val="20"/>
          <w:szCs w:val="20"/>
        </w:rPr>
        <w:t>td. locations for members to peruse.</w:t>
      </w:r>
    </w:p>
    <w:p w14:paraId="6ABAC0F4" w14:textId="77777777" w:rsidR="001621FC" w:rsidRPr="001621FC" w:rsidRDefault="001621FC" w:rsidP="00F64BED">
      <w:pPr>
        <w:ind w:right="-1080"/>
        <w:rPr>
          <w:sz w:val="20"/>
          <w:szCs w:val="20"/>
        </w:rPr>
      </w:pPr>
    </w:p>
    <w:p w14:paraId="19894455" w14:textId="77777777" w:rsidR="001621FC" w:rsidRPr="00F64BED" w:rsidRDefault="001621FC" w:rsidP="00F64BED">
      <w:pPr>
        <w:ind w:right="-1080"/>
        <w:rPr>
          <w:sz w:val="20"/>
          <w:szCs w:val="20"/>
        </w:rPr>
      </w:pPr>
      <w:r w:rsidRPr="00F64BED">
        <w:rPr>
          <w:b/>
          <w:sz w:val="20"/>
          <w:szCs w:val="20"/>
        </w:rPr>
        <w:t>Submit to:</w:t>
      </w:r>
      <w:r w:rsidRPr="00F64BED">
        <w:rPr>
          <w:sz w:val="20"/>
          <w:szCs w:val="20"/>
        </w:rPr>
        <w:tab/>
      </w:r>
      <w:r w:rsidRPr="00F64BED">
        <w:rPr>
          <w:b/>
          <w:sz w:val="20"/>
          <w:szCs w:val="20"/>
        </w:rPr>
        <w:t>Nominations Committee</w:t>
      </w:r>
    </w:p>
    <w:p w14:paraId="420F35BD" w14:textId="77777777" w:rsidR="001621FC" w:rsidRPr="00F64BED" w:rsidRDefault="001621FC" w:rsidP="00F64BED">
      <w:pPr>
        <w:ind w:right="-1080"/>
        <w:rPr>
          <w:sz w:val="20"/>
          <w:szCs w:val="20"/>
        </w:rPr>
      </w:pPr>
      <w:r w:rsidRPr="00F64BED">
        <w:rPr>
          <w:sz w:val="20"/>
          <w:szCs w:val="20"/>
        </w:rPr>
        <w:tab/>
      </w:r>
      <w:r w:rsidRPr="00F64BED">
        <w:rPr>
          <w:sz w:val="20"/>
          <w:szCs w:val="20"/>
        </w:rPr>
        <w:tab/>
        <w:t xml:space="preserve">Valleyview </w:t>
      </w:r>
      <w:r w:rsidR="000674FB" w:rsidRPr="00F64BED">
        <w:rPr>
          <w:sz w:val="20"/>
          <w:szCs w:val="20"/>
        </w:rPr>
        <w:t xml:space="preserve">Consumers </w:t>
      </w:r>
      <w:r w:rsidRPr="00F64BED">
        <w:rPr>
          <w:sz w:val="20"/>
          <w:szCs w:val="20"/>
        </w:rPr>
        <w:t>Co-op Ltd.</w:t>
      </w:r>
    </w:p>
    <w:p w14:paraId="5C8D6ABA" w14:textId="77777777" w:rsidR="001621FC" w:rsidRPr="00F64BED" w:rsidRDefault="001621FC" w:rsidP="00F64BED">
      <w:pPr>
        <w:ind w:right="-1080"/>
        <w:rPr>
          <w:sz w:val="20"/>
          <w:szCs w:val="20"/>
        </w:rPr>
      </w:pPr>
      <w:r w:rsidRPr="00F64BED">
        <w:rPr>
          <w:sz w:val="20"/>
          <w:szCs w:val="20"/>
        </w:rPr>
        <w:tab/>
      </w:r>
      <w:r w:rsidRPr="00F64BED">
        <w:rPr>
          <w:sz w:val="20"/>
          <w:szCs w:val="20"/>
        </w:rPr>
        <w:tab/>
      </w:r>
      <w:r w:rsidR="00D40CD7" w:rsidRPr="00F64BED">
        <w:rPr>
          <w:sz w:val="20"/>
          <w:szCs w:val="20"/>
        </w:rPr>
        <w:t>191-7</w:t>
      </w:r>
      <w:r w:rsidR="00D40CD7" w:rsidRPr="00F64BED">
        <w:rPr>
          <w:sz w:val="20"/>
          <w:szCs w:val="20"/>
          <w:vertAlign w:val="superscript"/>
        </w:rPr>
        <w:t>th</w:t>
      </w:r>
      <w:r w:rsidR="00D40CD7" w:rsidRPr="00F64BED">
        <w:rPr>
          <w:sz w:val="20"/>
          <w:szCs w:val="20"/>
        </w:rPr>
        <w:t xml:space="preserve"> Ave S, </w:t>
      </w:r>
      <w:r w:rsidRPr="00F64BED">
        <w:rPr>
          <w:sz w:val="20"/>
          <w:szCs w:val="20"/>
        </w:rPr>
        <w:t>Box 550</w:t>
      </w:r>
    </w:p>
    <w:p w14:paraId="38443DF5" w14:textId="77777777" w:rsidR="008C239A" w:rsidRPr="00F64BED" w:rsidRDefault="001621FC" w:rsidP="00F64BED">
      <w:pPr>
        <w:ind w:right="-1080"/>
        <w:rPr>
          <w:sz w:val="20"/>
          <w:szCs w:val="20"/>
        </w:rPr>
      </w:pPr>
      <w:r w:rsidRPr="00F64BED">
        <w:rPr>
          <w:sz w:val="20"/>
          <w:szCs w:val="20"/>
        </w:rPr>
        <w:tab/>
      </w:r>
      <w:r w:rsidRPr="00F64BED">
        <w:rPr>
          <w:sz w:val="20"/>
          <w:szCs w:val="20"/>
        </w:rPr>
        <w:tab/>
        <w:t>Virden, MB R0M 2C0</w:t>
      </w:r>
    </w:p>
    <w:p w14:paraId="2D09B86C" w14:textId="77777777" w:rsidR="00BD3BE9" w:rsidRPr="00F64BED" w:rsidRDefault="00BD3BE9" w:rsidP="00F64BED">
      <w:pPr>
        <w:ind w:left="720" w:right="-1080" w:firstLine="720"/>
        <w:rPr>
          <w:sz w:val="20"/>
          <w:szCs w:val="20"/>
        </w:rPr>
      </w:pPr>
      <w:r w:rsidRPr="00F64BED">
        <w:rPr>
          <w:sz w:val="20"/>
          <w:szCs w:val="20"/>
        </w:rPr>
        <w:t xml:space="preserve">Email: </w:t>
      </w:r>
      <w:r w:rsidR="00EA7DDF" w:rsidRPr="00F64BED">
        <w:rPr>
          <w:sz w:val="20"/>
          <w:szCs w:val="20"/>
        </w:rPr>
        <w:t>hr@valleyview.coop</w:t>
      </w:r>
    </w:p>
    <w:sectPr w:rsidR="00BD3BE9" w:rsidRPr="00F64BE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26CAF" w14:textId="77777777" w:rsidR="00F64BED" w:rsidRDefault="00F64BED" w:rsidP="00F64BED">
      <w:r>
        <w:separator/>
      </w:r>
    </w:p>
  </w:endnote>
  <w:endnote w:type="continuationSeparator" w:id="0">
    <w:p w14:paraId="36E78209" w14:textId="77777777" w:rsidR="00F64BED" w:rsidRDefault="00F64BED" w:rsidP="00F64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0FC7F" w14:textId="77777777" w:rsidR="00F64BED" w:rsidRDefault="00F64B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1A227" w14:textId="77777777" w:rsidR="00F64BED" w:rsidRDefault="00F64B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DB03B" w14:textId="77777777" w:rsidR="00F64BED" w:rsidRDefault="00F64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2C2EC" w14:textId="77777777" w:rsidR="00F64BED" w:rsidRDefault="00F64BED" w:rsidP="00F64BED">
      <w:r>
        <w:separator/>
      </w:r>
    </w:p>
  </w:footnote>
  <w:footnote w:type="continuationSeparator" w:id="0">
    <w:p w14:paraId="5C397E6B" w14:textId="77777777" w:rsidR="00F64BED" w:rsidRDefault="00F64BED" w:rsidP="00F64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0A30E" w14:textId="77777777" w:rsidR="00F64BED" w:rsidRDefault="00F64B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70BBD" w14:textId="77777777" w:rsidR="00F64BED" w:rsidRPr="00D61431" w:rsidRDefault="00F64BED" w:rsidP="00F64BED">
    <w:pPr>
      <w:ind w:right="-1080"/>
      <w:jc w:val="center"/>
      <w:rPr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AE715DA" wp14:editId="1775C890">
          <wp:simplePos x="0" y="0"/>
          <wp:positionH relativeFrom="column">
            <wp:posOffset>238125</wp:posOffset>
          </wp:positionH>
          <wp:positionV relativeFrom="paragraph">
            <wp:posOffset>1270</wp:posOffset>
          </wp:positionV>
          <wp:extent cx="1114425" cy="695325"/>
          <wp:effectExtent l="0" t="0" r="0" b="0"/>
          <wp:wrapNone/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61431">
      <w:rPr>
        <w:b/>
        <w:bCs/>
      </w:rPr>
      <w:t xml:space="preserve">VALLEYVIEW </w:t>
    </w:r>
    <w:r>
      <w:rPr>
        <w:b/>
        <w:bCs/>
      </w:rPr>
      <w:t xml:space="preserve">CONSUMERS </w:t>
    </w:r>
    <w:r w:rsidRPr="00D61431">
      <w:rPr>
        <w:b/>
        <w:bCs/>
      </w:rPr>
      <w:t>CO-OP LTD.</w:t>
    </w:r>
  </w:p>
  <w:p w14:paraId="0E8A1A0B" w14:textId="77777777" w:rsidR="00F64BED" w:rsidRDefault="00F64BED" w:rsidP="00F64BED">
    <w:pPr>
      <w:ind w:right="-1080"/>
      <w:jc w:val="center"/>
      <w:rPr>
        <w:b/>
        <w:bCs/>
      </w:rPr>
    </w:pPr>
    <w:r w:rsidRPr="00D61431">
      <w:rPr>
        <w:b/>
        <w:bCs/>
      </w:rPr>
      <w:t>NOMINATION FORM</w:t>
    </w:r>
  </w:p>
  <w:p w14:paraId="6315DD4E" w14:textId="77777777" w:rsidR="00F64BED" w:rsidRPr="00D61431" w:rsidRDefault="00F64BED" w:rsidP="00F64BED">
    <w:pPr>
      <w:ind w:right="-1080"/>
      <w:jc w:val="center"/>
      <w:rPr>
        <w:b/>
        <w:bCs/>
      </w:rPr>
    </w:pPr>
  </w:p>
  <w:p w14:paraId="58D7D3D9" w14:textId="77777777" w:rsidR="00F64BED" w:rsidRPr="00D61431" w:rsidRDefault="00F64BED" w:rsidP="00F64BED">
    <w:pPr>
      <w:ind w:right="-1080"/>
      <w:jc w:val="center"/>
      <w:rPr>
        <w:b/>
        <w:bCs/>
      </w:rPr>
    </w:pPr>
    <w:r>
      <w:rPr>
        <w:b/>
        <w:bCs/>
      </w:rPr>
      <w:t>CANDIDATE FOR</w:t>
    </w:r>
    <w:r w:rsidRPr="00D61431">
      <w:rPr>
        <w:b/>
        <w:bCs/>
      </w:rPr>
      <w:t xml:space="preserve"> BOARD OF DIRECTORS</w:t>
    </w:r>
  </w:p>
  <w:p w14:paraId="7F763369" w14:textId="77777777" w:rsidR="00F64BED" w:rsidRDefault="00F64B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B0C19" w14:textId="77777777" w:rsidR="00F64BED" w:rsidRDefault="00F64B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TM2sDQ3NjE2MTFS0lEKTi0uzszPAykwqgUAZvxy4SwAAAA="/>
  </w:docVars>
  <w:rsids>
    <w:rsidRoot w:val="00573601"/>
    <w:rsid w:val="00014AB9"/>
    <w:rsid w:val="00046F3B"/>
    <w:rsid w:val="000674FB"/>
    <w:rsid w:val="00093D4B"/>
    <w:rsid w:val="001621FC"/>
    <w:rsid w:val="00200B16"/>
    <w:rsid w:val="003514AC"/>
    <w:rsid w:val="00390882"/>
    <w:rsid w:val="00425D99"/>
    <w:rsid w:val="004B2AEE"/>
    <w:rsid w:val="00573601"/>
    <w:rsid w:val="00685485"/>
    <w:rsid w:val="00773C8D"/>
    <w:rsid w:val="00886A7C"/>
    <w:rsid w:val="008C239A"/>
    <w:rsid w:val="009A693D"/>
    <w:rsid w:val="00A20AA9"/>
    <w:rsid w:val="00A2216B"/>
    <w:rsid w:val="00A45D16"/>
    <w:rsid w:val="00AE2DF2"/>
    <w:rsid w:val="00BD3BE9"/>
    <w:rsid w:val="00D2693F"/>
    <w:rsid w:val="00D40CD7"/>
    <w:rsid w:val="00D61431"/>
    <w:rsid w:val="00D70096"/>
    <w:rsid w:val="00EA7DDF"/>
    <w:rsid w:val="00EB0DE1"/>
    <w:rsid w:val="00EE2305"/>
    <w:rsid w:val="00F64BED"/>
    <w:rsid w:val="00F75CEA"/>
    <w:rsid w:val="00F80E54"/>
    <w:rsid w:val="00FC0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ECA8F7"/>
  <w15:chartTrackingRefBased/>
  <w15:docId w15:val="{710F46C6-BCB5-4FC7-AC33-923E4DBED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2A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B2AEE"/>
    <w:rPr>
      <w:rFonts w:ascii="Segoe UI" w:hAnsi="Segoe UI" w:cs="Segoe UI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F64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4BED"/>
    <w:rPr>
      <w:sz w:val="24"/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F64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4BED"/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178C9ADFE8141989B94134EFAF01B" ma:contentTypeVersion="21" ma:contentTypeDescription="Create a new document." ma:contentTypeScope="" ma:versionID="063bef9f3bcd04634be45e8bba138241">
  <xsd:schema xmlns:xsd="http://www.w3.org/2001/XMLSchema" xmlns:xs="http://www.w3.org/2001/XMLSchema" xmlns:p="http://schemas.microsoft.com/office/2006/metadata/properties" xmlns:ns2="e2e09066-fb04-40b2-8a5b-2c42d42cc34a" xmlns:ns3="01ce7272-a536-4a70-9c0e-02be4a6126fe" targetNamespace="http://schemas.microsoft.com/office/2006/metadata/properties" ma:root="true" ma:fieldsID="56a6701bcaa688ea80c30a046db39a6c" ns2:_="" ns3:_="">
    <xsd:import namespace="e2e09066-fb04-40b2-8a5b-2c42d42cc34a"/>
    <xsd:import namespace="01ce7272-a536-4a70-9c0e-02be4a6126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e09066-fb04-40b2-8a5b-2c42d42cc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ce7272-a536-4a70-9c0e-02be4a6126f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E2F7F1-D8E8-4B84-AB3A-96B37E9101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e09066-fb04-40b2-8a5b-2c42d42cc34a"/>
    <ds:schemaRef ds:uri="01ce7272-a536-4a70-9c0e-02be4a6126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E3528F-E69D-4BDF-9475-0A214C1F02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22295F-ADB8-4428-9B0B-BD02F231ED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LLEYVIEW CO-OP LTD</vt:lpstr>
    </vt:vector>
  </TitlesOfParts>
  <Company>Toshiba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LEYVIEW CO-OP LTD</dc:title>
  <dc:subject/>
  <dc:creator>Gerald</dc:creator>
  <cp:keywords/>
  <cp:lastModifiedBy>Greg Gill</cp:lastModifiedBy>
  <cp:revision>5</cp:revision>
  <cp:lastPrinted>2022-04-22T12:51:00Z</cp:lastPrinted>
  <dcterms:created xsi:type="dcterms:W3CDTF">2022-04-22T12:53:00Z</dcterms:created>
  <dcterms:modified xsi:type="dcterms:W3CDTF">2022-04-2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178C9ADFE8141989B94134EFAF01B</vt:lpwstr>
  </property>
</Properties>
</file>